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p>
      <w:pPr>
        <w:pStyle w:val="FirstParagraph"/>
      </w:pPr>
      <w:r>
        <w:rPr>
          <w:bCs/>
          <w:b/>
        </w:rPr>
        <w:t xml:space="preserve">Your Name</w:t>
      </w:r>
      <w:r>
        <w:br/>
      </w:r>
      <w:r>
        <w:t xml:space="preserve">Address Line 1, Islamabad</w:t>
      </w:r>
      <w:r>
        <w:br/>
      </w:r>
      <w:r>
        <w:t xml:space="preserve">Pakistan</w:t>
      </w:r>
      <w:r>
        <w:br/>
      </w:r>
      <w:r>
        <w:t xml:space="preserve">Email: your.email@example.com | Phone: +92-300-1234567</w:t>
      </w:r>
    </w:p>
    <w:p>
      <w:pPr>
        <w:pStyle w:val="BodyText"/>
      </w:pPr>
      <w:r>
        <w:rPr>
          <w:bCs/>
          <w:b/>
        </w:rPr>
        <w:t xml:space="preserve">Date:</w:t>
      </w:r>
      <w:r>
        <w:t xml:space="preserve"> </w:t>
      </w:r>
      <w:r>
        <w:t xml:space="preserve">[Insert Date]</w:t>
      </w:r>
    </w:p>
    <w:p>
      <w:pPr>
        <w:pStyle w:val="BodyText"/>
      </w:pPr>
      <w:r>
        <w:rPr>
          <w:bCs/>
          <w:b/>
        </w:rPr>
        <w:t xml:space="preserve">Hiring Manager</w:t>
      </w:r>
      <w:r>
        <w:br/>
      </w:r>
      <w:r>
        <w:t xml:space="preserve">Company Name</w:t>
      </w:r>
      <w:r>
        <w:br/>
      </w:r>
      <w:r>
        <w:t xml:space="preserve">Address Line 1, Islamabad</w:t>
      </w:r>
      <w:r>
        <w:br/>
      </w:r>
      <w:r>
        <w:t xml:space="preserve">Pakistan</w:t>
      </w:r>
    </w:p>
    <w:bookmarkStart w:id="25" w:name="X52168986443707a38135b017e3c6c9b6472016f"/>
    <w:p>
      <w:pPr>
        <w:pStyle w:val="Heading1"/>
      </w:pPr>
      <w:r>
        <w:t xml:space="preserve">Cover Letter for Laboratory Technician Position</w:t>
      </w:r>
    </w:p>
    <w:p>
      <w:pPr>
        <w:pStyle w:val="FirstParagraph"/>
      </w:pPr>
      <w:r>
        <w:t xml:space="preserve">Dear [Hiring Manager's Name],</w:t>
      </w:r>
    </w:p>
    <w:p>
      <w:pPr>
        <w:pStyle w:val="BodyText"/>
      </w:pPr>
      <w:r>
        <w:t xml:space="preserve">I am writing to express my interest in the Laboratory Technician position at your esteemed organization in Islamabad, Pakistan. With a strong academic foundation in biological sciences and hands-on experience in laboratory settings, I am eager to contribute my technical expertise and dedication to advancing scientific research and quality assurance in this dynamic environment. As a professional deeply committed to precision, innovation, and excellence, I am confident that my skills align with the requirements of this role.</w:t>
      </w:r>
    </w:p>
    <w:p>
      <w:pPr>
        <w:pStyle w:val="BodyText"/>
      </w:pPr>
      <w:r>
        <w:t xml:space="preserve">Islamabad, as the capital city of Pakistan, is a hub for scientific research, healthcare development, and technological advancement. The Laboratory Technician position here presents an opportunity to work in a city where institutions like the Pakistan Institute of Medical Sciences (PIMS), National Institute of Health (NIH), and private diagnostic centers are at the forefront of medical innovation. I am particularly drawn to this role because it allows me to apply my knowledge in a setting that values meticulousness, collaboration, and adherence to global standards.</w:t>
      </w:r>
    </w:p>
    <w:bookmarkStart w:id="20" w:name="professional-background"/>
    <w:p>
      <w:pPr>
        <w:pStyle w:val="Heading2"/>
      </w:pPr>
      <w:r>
        <w:t xml:space="preserve">Professional Background</w:t>
      </w:r>
    </w:p>
    <w:p>
      <w:pPr>
        <w:pStyle w:val="FirstParagraph"/>
      </w:pPr>
      <w:r>
        <w:t xml:space="preserve">Over the past [X years], I have worked as a Laboratory Technician at [Previous Employer/Organization], where I gained extensive experience in conducting experiments, maintaining laboratory equipment, and ensuring compliance with safety protocols. My responsibilities included sample preparation, data collection and analysis, and assisting senior scientists in research projects. This role required me to work efficiently under pressure while maintaining a high level of accuracy—a skill I have honed through rigorous training and real-world application.</w:t>
      </w:r>
    </w:p>
    <w:p>
      <w:pPr>
        <w:pStyle w:val="BodyText"/>
      </w:pPr>
      <w:r>
        <w:t xml:space="preserve">One of my key achievements was optimizing the workflow in the microbiology lab, which reduced processing time by 20% without compromising results. I also played a critical role in implementing a digital data management system, enhancing the accuracy and accessibility of experimental records. These experiences have equipped me with a comprehensive understanding of laboratory operations, from routine testing to complex research projects.</w:t>
      </w:r>
    </w:p>
    <w:bookmarkEnd w:id="20"/>
    <w:bookmarkStart w:id="21" w:name="technical-skills-and-expertise"/>
    <w:p>
      <w:pPr>
        <w:pStyle w:val="Heading2"/>
      </w:pPr>
      <w:r>
        <w:t xml:space="preserve">Technical Skills and Expertise</w:t>
      </w:r>
    </w:p>
    <w:p>
      <w:pPr>
        <w:pStyle w:val="FirstParagraph"/>
      </w:pPr>
      <w:r>
        <w:t xml:space="preserve">As a Laboratory Technician, I am proficient in operating advanced laboratory equipment such as microscopes, centrifuges, spectrophotometers, and PCR machines. My expertise spans various domains, including molecular biology, biochemistry, and histopathology. I have also received training in Good Laboratory Practices (GLP) and Occupational Safety and Health Administration (OSHA) standards, ensuring that all procedures are conducted safely and ethically.</w:t>
      </w:r>
    </w:p>
    <w:p>
      <w:pPr>
        <w:pStyle w:val="BodyText"/>
      </w:pPr>
      <w:r>
        <w:t xml:space="preserve">In Pakistan Islamabad, where the demand for reliable diagnostic services is growing rapidly, my skills in sample analysis and quality control are particularly valuable. I am well-versed in handling biological samples, performing chemical assays, and interpreting results to support clinical or research objectives. My attention to detail and ability to follow standardized protocols make me a strong candidate for this position.</w:t>
      </w:r>
    </w:p>
    <w:bookmarkEnd w:id="21"/>
    <w:bookmarkStart w:id="22" w:name="commitment-to-excellence"/>
    <w:p>
      <w:pPr>
        <w:pStyle w:val="Heading2"/>
      </w:pPr>
      <w:r>
        <w:t xml:space="preserve">Commitment to Excellence</w:t>
      </w:r>
    </w:p>
    <w:p>
      <w:pPr>
        <w:pStyle w:val="FirstParagraph"/>
      </w:pPr>
      <w:r>
        <w:t xml:space="preserve">I understand that the role of a Laboratory Technician in Islamabad requires not only technical competence but also a commitment to continuous learning. I have actively sought opportunities to expand my knowledge, such as attending workshops on emerging technologies in laboratory science and participating in online courses on data analysis and laboratory management. These efforts reflect my dedication to staying updated with industry trends and best practices.</w:t>
      </w:r>
    </w:p>
    <w:p>
      <w:pPr>
        <w:pStyle w:val="BodyText"/>
      </w:pPr>
      <w:r>
        <w:t xml:space="preserve">Moreover, I thrive in collaborative environments where teamwork is essential. In previous roles, I have worked closely with scientists, technicians, and medical professionals to achieve shared goals. My ability to communicate effectively and adapt to changing priorities has been instrumental in maintaining productivity and fostering a positive work atmosphere.</w:t>
      </w:r>
    </w:p>
    <w:bookmarkEnd w:id="22"/>
    <w:bookmarkStart w:id="23" w:name="why-islamabad"/>
    <w:p>
      <w:pPr>
        <w:pStyle w:val="Heading2"/>
      </w:pPr>
      <w:r>
        <w:t xml:space="preserve">Why Islamabad?</w:t>
      </w:r>
    </w:p>
    <w:p>
      <w:pPr>
        <w:pStyle w:val="FirstParagraph"/>
      </w:pPr>
      <w:r>
        <w:t xml:space="preserve">Working in Islamabad offers a unique opportunity to contribute to the city’s growing scientific community. As the capital, Islamabad is home to numerous research institutions, universities, and healthcare facilities that prioritize innovation and excellence. I am particularly inspired by the city’s focus on advancing public health initiatives and sustainable development projects. By joining your team as a Laboratory Technician, I aim to support these efforts while contributing my expertise to meaningful scientific endeavors.</w:t>
      </w:r>
    </w:p>
    <w:p>
      <w:pPr>
        <w:pStyle w:val="BodyText"/>
      </w:pPr>
      <w:r>
        <w:t xml:space="preserve">Furthermore, Islamabad’s strategic location and vibrant cultural landscape make it an ideal place for professionals seeking to balance career growth with personal fulfillment. I am eager to become part of a community that values integrity, innovation, and service—principles that align with my professional ethos.</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Laboratory Technician in Islamabad. My technical skills, work ethic, and passion for scientific research make me a strong fit for this role. I am confident that my contributions will support your team’s objectives while allowing me to grow professionally in a stimulating environment.</w:t>
      </w:r>
    </w:p>
    <w:p>
      <w:pPr>
        <w:pStyle w:val="BodyText"/>
      </w:pPr>
      <w:r>
        <w:t xml:space="preserve">Thank you for considering my application. I would welcome the opportunity to discuss how my background and aspirations align with the needs of your organization. Please feel free to contact me at [Your Phone Number] or [Your Email Address] at your convenience. I look forward to the possibility of contributing to your team’s success.</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5-12-10T15:46:47Z</dcterms:created>
  <dcterms:modified xsi:type="dcterms:W3CDTF">2025-12-10T15:46:47Z</dcterms:modified>
</cp:coreProperties>
</file>

<file path=docProps/custom.xml><?xml version="1.0" encoding="utf-8"?>
<Properties xmlns="http://schemas.openxmlformats.org/officeDocument/2006/custom-properties" xmlns:vt="http://schemas.openxmlformats.org/officeDocument/2006/docPropsVTypes"/>
</file>